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302492" cy="3339966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044640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283242" cy="3397717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074702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793381" cy="2666197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91794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965608" cy="2030930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929779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4774130" cy="2666197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869067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889633" cy="5072513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933248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331368" cy="4417995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044804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851132" cy="4928134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107952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5274644" cy="6006164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811389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сымов Эмин НКАбд-03-24</dc:creator>
  <dc:language>ru-RU</dc:language>
  <cp:keywords/>
  <dcterms:created xsi:type="dcterms:W3CDTF">2024-12-10T14:56:38Z</dcterms:created>
  <dcterms:modified xsi:type="dcterms:W3CDTF">2024-12-10T1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